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50B1F" w14:textId="77777777" w:rsidR="008802EF" w:rsidRDefault="008802EF" w:rsidP="00613EFC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2DF7C43E" w14:textId="11E4FC89" w:rsidR="005B6066" w:rsidRPr="00F25B77" w:rsidRDefault="00D9313E" w:rsidP="009356CA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proofErr w:type="gramStart"/>
      <w:r w:rsidRPr="001C1AAE">
        <w:rPr>
          <w:rFonts w:ascii="Century Gothic" w:eastAsia="Century Gothic" w:hAnsi="Century Gothic" w:cs="Century Gothic"/>
          <w:b/>
          <w:sz w:val="22"/>
          <w:szCs w:val="22"/>
          <w:highlight w:val="yellow"/>
        </w:rPr>
        <w:t>{{ company</w:t>
      </w:r>
      <w:proofErr w:type="gramEnd"/>
      <w:r w:rsidRPr="001C1AAE">
        <w:rPr>
          <w:rFonts w:ascii="Century Gothic" w:eastAsia="Century Gothic" w:hAnsi="Century Gothic" w:cs="Century Gothic"/>
          <w:b/>
          <w:sz w:val="22"/>
          <w:szCs w:val="22"/>
          <w:highlight w:val="yellow"/>
        </w:rPr>
        <w:t xml:space="preserve"> }}</w:t>
      </w:r>
      <w:r w:rsidR="00081732" w:rsidRPr="00F25B77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</w:p>
    <w:p w14:paraId="1530403D" w14:textId="77777777" w:rsidR="005B6066" w:rsidRPr="00F25B77" w:rsidRDefault="005B6066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71D2319" w14:textId="15AE5F65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POSI</w:t>
      </w:r>
      <w:r w:rsidR="007E52ED">
        <w:rPr>
          <w:rFonts w:ascii="Century Gothic" w:eastAsia="Century Gothic" w:hAnsi="Century Gothic" w:cs="Century Gothic"/>
          <w:sz w:val="22"/>
          <w:szCs w:val="22"/>
        </w:rPr>
        <w:t>TI</w:t>
      </w:r>
      <w:r w:rsidR="00865CA6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7E52ED">
        <w:rPr>
          <w:rFonts w:ascii="Century Gothic" w:eastAsia="Century Gothic" w:hAnsi="Century Gothic" w:cs="Century Gothic"/>
          <w:sz w:val="22"/>
          <w:szCs w:val="22"/>
        </w:rPr>
        <w:t>N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2F3E09">
        <w:rPr>
          <w:rFonts w:ascii="Century Gothic" w:eastAsia="Century Gothic" w:hAnsi="Century Gothic" w:cs="Century Gothic"/>
          <w:sz w:val="22"/>
          <w:szCs w:val="22"/>
        </w:rPr>
        <w:t>c</w:t>
      </w:r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2F3E09">
        <w:rPr>
          <w:rFonts w:ascii="Century Gothic" w:eastAsia="Century Gothic" w:hAnsi="Century Gothic" w:cs="Century Gothic"/>
          <w:sz w:val="22"/>
          <w:szCs w:val="22"/>
        </w:rPr>
        <w:t>mpany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33D8661A" w14:textId="30663937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CANDIDAT</w:t>
      </w:r>
      <w:r w:rsidR="007E52ED">
        <w:rPr>
          <w:rFonts w:ascii="Century Gothic" w:eastAsia="Century Gothic" w:hAnsi="Century Gothic" w:cs="Century Gothic"/>
          <w:sz w:val="22"/>
          <w:szCs w:val="22"/>
        </w:rPr>
        <w:t>E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nam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F25B7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0FD1BC34" w14:textId="77777777" w:rsidR="005B6066" w:rsidRPr="00F25B77" w:rsidRDefault="005B6066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7C2DD8AD" w14:textId="0E8CF654" w:rsidR="005B6066" w:rsidRPr="007E52ED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Resid</w:t>
      </w:r>
      <w:r w:rsidR="007E52ED">
        <w:rPr>
          <w:rFonts w:ascii="Century Gothic" w:eastAsia="Century Gothic" w:hAnsi="Century Gothic" w:cs="Century Gothic"/>
          <w:sz w:val="22"/>
          <w:szCs w:val="22"/>
        </w:rPr>
        <w:t>e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>nc</w:t>
      </w:r>
      <w:r w:rsidR="007E52ED">
        <w:rPr>
          <w:rFonts w:ascii="Century Gothic" w:eastAsia="Century Gothic" w:hAnsi="Century Gothic" w:cs="Century Gothic"/>
          <w:sz w:val="22"/>
          <w:szCs w:val="22"/>
        </w:rPr>
        <w:t>e</w:t>
      </w:r>
      <w:r w:rsidR="00FD19EE" w:rsidRPr="007E52ED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>_city</w:t>
      </w:r>
      <w:proofErr w:type="spellEnd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state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05DE511F" w14:textId="52783F3A" w:rsidR="005B6066" w:rsidRPr="007E52ED" w:rsidRDefault="007E52ED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Mobile</w:t>
      </w:r>
      <w:r w:rsidR="00FD19EE" w:rsidRPr="007E52ED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_ddi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 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ddd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 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cel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3CDAD7DF" w14:textId="306D3251" w:rsidR="005B6066" w:rsidRPr="00847416" w:rsidRDefault="009609B0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color w:val="4F81BD"/>
          <w:sz w:val="22"/>
          <w:szCs w:val="22"/>
          <w:u w:val="single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>Email</w:t>
      </w:r>
      <w:r w:rsidR="00FD19EE" w:rsidRPr="00847416">
        <w:rPr>
          <w:rFonts w:ascii="Century Gothic" w:eastAsia="Century Gothic" w:hAnsi="Century Gothic" w:cs="Century Gothic"/>
          <w:sz w:val="22"/>
          <w:szCs w:val="22"/>
        </w:rPr>
        <w:tab/>
      </w:r>
      <w:hyperlink r:id="rId9" w:history="1">
        <w:r w:rsidR="00A94035" w:rsidRPr="00847416">
          <w:rPr>
            <w:rStyle w:val="Hyperlink"/>
            <w:rFonts w:ascii="Century Gothic" w:hAnsi="Century Gothic"/>
            <w:sz w:val="22"/>
            <w:szCs w:val="22"/>
          </w:rPr>
          <w:t>{{</w:t>
        </w:r>
        <w:proofErr w:type="spellStart"/>
        <w:r w:rsidR="00A94035" w:rsidRPr="00847416">
          <w:rPr>
            <w:rStyle w:val="Hyperlink"/>
            <w:rFonts w:ascii="Century Gothic" w:hAnsi="Century Gothic"/>
            <w:sz w:val="22"/>
            <w:szCs w:val="22"/>
          </w:rPr>
          <w:t>cdd_email</w:t>
        </w:r>
        <w:proofErr w:type="spellEnd"/>
        <w:r w:rsidR="00A94035" w:rsidRPr="00847416">
          <w:rPr>
            <w:rStyle w:val="Hyperlink"/>
            <w:rFonts w:ascii="Century Gothic" w:hAnsi="Century Gothic"/>
            <w:sz w:val="22"/>
            <w:szCs w:val="22"/>
          </w:rPr>
          <w:t>}}</w:t>
        </w:r>
      </w:hyperlink>
    </w:p>
    <w:p w14:paraId="10E77F63" w14:textId="14BAC59E" w:rsidR="00613EFC" w:rsidRPr="00847416" w:rsidRDefault="00FD19EE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_nationality</w:t>
      </w:r>
      <w:proofErr w:type="spell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 }}, {{ </w:t>
      </w:r>
      <w:proofErr w:type="spell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cdd_age</w:t>
      </w:r>
      <w:proofErr w:type="spell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 }} </w:t>
      </w:r>
      <w:r w:rsidR="00D5284C">
        <w:rPr>
          <w:rFonts w:ascii="Century Gothic" w:eastAsia="Century Gothic" w:hAnsi="Century Gothic" w:cs="Century Gothic"/>
          <w:sz w:val="22"/>
          <w:szCs w:val="22"/>
        </w:rPr>
        <w:t>year</w:t>
      </w:r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s, {{ </w:t>
      </w:r>
      <w:proofErr w:type="spell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cdd_personal</w:t>
      </w:r>
      <w:proofErr w:type="spell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865CA6" w:rsidRPr="00847416">
        <w:rPr>
          <w:rFonts w:ascii="Century Gothic" w:eastAsia="Century Gothic" w:hAnsi="Century Gothic" w:cs="Century Gothic"/>
          <w:sz w:val="20"/>
          <w:szCs w:val="20"/>
        </w:rPr>
        <w:t xml:space="preserve"> </w:t>
      </w:r>
    </w:p>
    <w:p w14:paraId="32985609" w14:textId="4C526B34" w:rsidR="005B6066" w:rsidRPr="00176962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176962">
        <w:rPr>
          <w:rFonts w:ascii="Century Gothic" w:eastAsia="Century Gothic" w:hAnsi="Century Gothic" w:cs="Century Gothic"/>
          <w:sz w:val="20"/>
          <w:szCs w:val="20"/>
        </w:rPr>
        <w:t>___________________________________________________________________________________________________</w:t>
      </w:r>
    </w:p>
    <w:p w14:paraId="192970D0" w14:textId="2E2CF903" w:rsidR="005B6066" w:rsidRPr="00F43F29" w:rsidRDefault="005B6066" w:rsidP="009356CA">
      <w:pPr>
        <w:spacing w:line="276" w:lineRule="auto"/>
        <w:jc w:val="both"/>
        <w:rPr>
          <w:rFonts w:ascii="Century Gothic" w:eastAsia="Century Gothic" w:hAnsi="Century Gothic" w:cs="Century Gothic"/>
          <w:b/>
          <w:sz w:val="20"/>
          <w:szCs w:val="20"/>
        </w:rPr>
      </w:pPr>
    </w:p>
    <w:p w14:paraId="3C37E693" w14:textId="77777777" w:rsidR="00363847" w:rsidRDefault="00363847" w:rsidP="00363847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47956593" w14:textId="6C265E2C" w:rsidR="00363847" w:rsidRDefault="00363847" w:rsidP="00363847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PROFESSIONAL TRAJECTORY</w:t>
      </w:r>
    </w:p>
    <w:p w14:paraId="49669FE1" w14:textId="77777777" w:rsidR="00363847" w:rsidRDefault="00363847" w:rsidP="00363847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3F1D51E8" w14:textId="77777777" w:rsidR="00F25559" w:rsidRDefault="00363847" w:rsidP="00363847">
      <w:pPr>
        <w:tabs>
          <w:tab w:val="right" w:pos="9922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% for item in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line_items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%}</w:t>
      </w:r>
    </w:p>
    <w:p w14:paraId="01104EAA" w14:textId="2D94C383" w:rsidR="00363847" w:rsidRPr="00F85A86" w:rsidRDefault="00363847" w:rsidP="00363847">
      <w:pPr>
        <w:tabs>
          <w:tab w:val="right" w:pos="9922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proofErr w:type="gram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item.cdd</w:t>
      </w:r>
      <w:proofErr w:type="gram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_company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ab/>
        <w:t xml:space="preserve">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item.company_start_dat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 - 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item.company_end_dat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69A66DA7" w14:textId="77777777" w:rsidR="00363847" w:rsidRPr="00F85A86" w:rsidRDefault="00363847" w:rsidP="00363847">
      <w:pPr>
        <w:tabs>
          <w:tab w:val="right" w:pos="9922"/>
        </w:tabs>
        <w:spacing w:line="120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30C98BB8" w14:textId="1829F12D" w:rsidR="00363847" w:rsidRDefault="00363847" w:rsidP="00363847">
      <w:pPr>
        <w:tabs>
          <w:tab w:val="left" w:pos="5670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% for job in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item.job_posts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%}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job.job_titl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</w:t>
      </w:r>
      <w:r w:rsidR="00205078">
        <w:rPr>
          <w:rFonts w:ascii="Century Gothic" w:eastAsia="Century Gothic" w:hAnsi="Century Gothic" w:cs="Century Gothic"/>
          <w:bCs/>
          <w:sz w:val="22"/>
          <w:szCs w:val="22"/>
        </w:rPr>
        <w:t>}</w:t>
      </w:r>
      <w:r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job.start_dat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 - 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job.end_dat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673AE84A" w14:textId="77777777" w:rsidR="00DB1CBB" w:rsidRDefault="00363847" w:rsidP="00363847">
      <w:pPr>
        <w:tabs>
          <w:tab w:val="left" w:pos="5670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%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endfor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%}</w:t>
      </w:r>
    </w:p>
    <w:p w14:paraId="727F1344" w14:textId="60B5203D" w:rsidR="00E90B69" w:rsidRPr="00A05F04" w:rsidRDefault="00363847" w:rsidP="00A05F04">
      <w:pPr>
        <w:tabs>
          <w:tab w:val="left" w:pos="5670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%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endfor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%}</w:t>
      </w:r>
    </w:p>
    <w:p w14:paraId="107F3FE8" w14:textId="27C82919" w:rsidR="00DE24BD" w:rsidRPr="009672E8" w:rsidRDefault="007E52ED" w:rsidP="007436C4">
      <w:pPr>
        <w:autoSpaceDE w:val="0"/>
        <w:autoSpaceDN w:val="0"/>
        <w:adjustRightInd w:val="0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ACADEMIC B</w:t>
      </w:r>
      <w:r w:rsidR="0082040F" w:rsidRPr="009672E8">
        <w:rPr>
          <w:rFonts w:ascii="Century Gothic" w:eastAsia="Century Gothic" w:hAnsi="Century Gothic" w:cs="Century Gothic"/>
          <w:b/>
          <w:sz w:val="22"/>
          <w:szCs w:val="22"/>
        </w:rPr>
        <w:t>A</w:t>
      </w:r>
      <w:r>
        <w:rPr>
          <w:rFonts w:ascii="Century Gothic" w:eastAsia="Century Gothic" w:hAnsi="Century Gothic" w:cs="Century Gothic"/>
          <w:b/>
          <w:sz w:val="22"/>
          <w:szCs w:val="22"/>
        </w:rPr>
        <w:t>CKGROUND</w:t>
      </w:r>
    </w:p>
    <w:p w14:paraId="7CC34E64" w14:textId="71CD940B" w:rsidR="00DE24BD" w:rsidRPr="009672E8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{% for </w:t>
      </w:r>
      <w:proofErr w:type="spellStart"/>
      <w:r w:rsidR="001774DF">
        <w:rPr>
          <w:rFonts w:ascii="Century Gothic" w:eastAsia="Century Gothic" w:hAnsi="Century Gothic" w:cs="Century Gothic"/>
          <w:sz w:val="22"/>
          <w:szCs w:val="22"/>
        </w:rPr>
        <w:t>acad</w:t>
      </w:r>
      <w:proofErr w:type="spellEnd"/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in academic</w:t>
      </w:r>
      <w:r w:rsidR="00AE5591">
        <w:rPr>
          <w:rFonts w:ascii="Century Gothic" w:eastAsia="Century Gothic" w:hAnsi="Century Gothic" w:cs="Century Gothic"/>
          <w:sz w:val="22"/>
          <w:szCs w:val="22"/>
        </w:rPr>
        <w:t>s</w:t>
      </w: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14B16BC5" w14:textId="28AC23A0" w:rsidR="00DE3345" w:rsidRPr="008010FC" w:rsidRDefault="009672E8" w:rsidP="006819F2">
      <w:pPr>
        <w:pStyle w:val="ListParagraph"/>
        <w:numPr>
          <w:ilvl w:val="0"/>
          <w:numId w:val="23"/>
        </w:num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 w:hanging="567"/>
        <w:jc w:val="both"/>
        <w:rPr>
          <w:rFonts w:ascii="Century Gothic" w:hAnsi="Century Gothic" w:cs="Century Gothic"/>
          <w:sz w:val="22"/>
          <w:szCs w:val="22"/>
        </w:rPr>
      </w:pPr>
      <w:r w:rsidRPr="008010FC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8010FC">
        <w:rPr>
          <w:rFonts w:ascii="Century Gothic" w:hAnsi="Century Gothic" w:cs="Century Gothic"/>
          <w:sz w:val="22"/>
          <w:szCs w:val="22"/>
        </w:rPr>
        <w:t>acad.</w:t>
      </w:r>
      <w:r w:rsidRPr="008010FC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8010FC">
        <w:rPr>
          <w:rFonts w:ascii="Century Gothic" w:hAnsi="Century Gothic" w:cs="Century Gothic"/>
          <w:sz w:val="22"/>
          <w:szCs w:val="22"/>
        </w:rPr>
        <w:t>_course</w:t>
      </w:r>
      <w:proofErr w:type="spellEnd"/>
      <w:r w:rsidRPr="008010FC">
        <w:rPr>
          <w:rFonts w:ascii="Century Gothic" w:hAnsi="Century Gothic" w:cs="Century Gothic"/>
          <w:sz w:val="22"/>
          <w:szCs w:val="22"/>
        </w:rPr>
        <w:t>}}</w:t>
      </w:r>
      <w:r w:rsidR="00DE3345" w:rsidRPr="008010FC">
        <w:rPr>
          <w:rFonts w:ascii="Century Gothic" w:hAnsi="Century Gothic" w:cs="Century Gothic"/>
          <w:sz w:val="22"/>
          <w:szCs w:val="22"/>
        </w:rPr>
        <w:t xml:space="preserve"> </w:t>
      </w:r>
    </w:p>
    <w:p w14:paraId="73133DAA" w14:textId="42A2C2F5" w:rsidR="00885686" w:rsidRPr="00572025" w:rsidRDefault="009672E8" w:rsidP="006819F2">
      <w:p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572025">
        <w:rPr>
          <w:rFonts w:ascii="Century Gothic" w:hAnsi="Century Gothic" w:cs="Century Gothic"/>
          <w:sz w:val="22"/>
          <w:szCs w:val="22"/>
        </w:rPr>
        <w:t>acad.</w:t>
      </w:r>
      <w:r w:rsidRPr="00572025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572025">
        <w:rPr>
          <w:rFonts w:ascii="Century Gothic" w:hAnsi="Century Gothic" w:cs="Century Gothic"/>
          <w:sz w:val="22"/>
          <w:szCs w:val="22"/>
        </w:rPr>
        <w:t>_institution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>}}</w:t>
      </w:r>
      <w:r w:rsidR="00953B58" w:rsidRPr="00953B58">
        <w:rPr>
          <w:rFonts w:ascii="Century Gothic" w:hAnsi="Century Gothic" w:cs="Century Gothic"/>
          <w:sz w:val="22"/>
          <w:szCs w:val="22"/>
        </w:rPr>
        <w:t xml:space="preserve"> - {{</w:t>
      </w:r>
      <w:proofErr w:type="spellStart"/>
      <w:r w:rsidR="00953B58" w:rsidRPr="00953B58">
        <w:rPr>
          <w:rFonts w:ascii="Century Gothic" w:hAnsi="Century Gothic" w:cs="Century Gothic"/>
          <w:sz w:val="22"/>
          <w:szCs w:val="22"/>
        </w:rPr>
        <w:t>acad.academic_conclusion</w:t>
      </w:r>
      <w:proofErr w:type="spellEnd"/>
      <w:r w:rsidR="00953B58" w:rsidRPr="00953B58">
        <w:rPr>
          <w:rFonts w:ascii="Century Gothic" w:hAnsi="Century Gothic" w:cs="Century Gothic"/>
          <w:sz w:val="22"/>
          <w:szCs w:val="22"/>
        </w:rPr>
        <w:t>}}</w:t>
      </w:r>
    </w:p>
    <w:p w14:paraId="6E1BD5D0" w14:textId="1FA2C111" w:rsidR="00D5055D" w:rsidRPr="00572025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57202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3160A4A6" w14:textId="38BF48CD" w:rsidR="00024F28" w:rsidRDefault="00D5055D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{% for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 in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>s %}</w:t>
      </w:r>
    </w:p>
    <w:p w14:paraId="22B459EB" w14:textId="04DF7BDB" w:rsidR="00202465" w:rsidRPr="00AB7840" w:rsidRDefault="00FA6A52" w:rsidP="00AB7840">
      <w:pPr>
        <w:tabs>
          <w:tab w:val="left" w:pos="3402"/>
        </w:tabs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FOREIGN LANGUAGE</w:t>
      </w:r>
      <w:r w:rsidR="00D5055D">
        <w:rPr>
          <w:rFonts w:ascii="Century Gothic" w:eastAsia="Century Gothic" w:hAnsi="Century Gothic" w:cs="Century Gothic"/>
          <w:b/>
          <w:sz w:val="22"/>
          <w:szCs w:val="22"/>
        </w:rPr>
        <w:t xml:space="preserve"> - </w:t>
      </w:r>
      <w:r w:rsidR="00AB7840" w:rsidRPr="00202465">
        <w:rPr>
          <w:rFonts w:ascii="Century Gothic" w:eastAsia="Century Gothic" w:hAnsi="Century Gothic" w:cs="Century Gothic"/>
          <w:b/>
          <w:sz w:val="22"/>
          <w:szCs w:val="22"/>
        </w:rPr>
        <w:t>{{</w:t>
      </w:r>
      <w:proofErr w:type="spellStart"/>
      <w:proofErr w:type="gramStart"/>
      <w:r w:rsidR="00AB7840">
        <w:rPr>
          <w:rFonts w:ascii="Century Gothic" w:eastAsia="Century Gothic" w:hAnsi="Century Gothic" w:cs="Century Gothic"/>
          <w:b/>
          <w:sz w:val="22"/>
          <w:szCs w:val="22"/>
        </w:rPr>
        <w:t>lang.</w:t>
      </w:r>
      <w:r w:rsidR="00AB7840" w:rsidRPr="00202465"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proofErr w:type="spellEnd"/>
      <w:proofErr w:type="gramEnd"/>
      <w:r w:rsidR="00AB7840" w:rsidRPr="00202465">
        <w:rPr>
          <w:rFonts w:ascii="Century Gothic" w:eastAsia="Century Gothic" w:hAnsi="Century Gothic" w:cs="Century Gothic"/>
          <w:b/>
          <w:sz w:val="22"/>
          <w:szCs w:val="22"/>
        </w:rPr>
        <w:t>}}</w:t>
      </w:r>
      <w:r w:rsidR="00AB7840">
        <w:rPr>
          <w:rFonts w:ascii="Century Gothic" w:eastAsia="Century Gothic" w:hAnsi="Century Gothic" w:cs="Century Gothic"/>
          <w:b/>
          <w:sz w:val="22"/>
          <w:szCs w:val="22"/>
        </w:rPr>
        <w:tab/>
      </w:r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.language_</w:t>
      </w:r>
      <w:r w:rsidR="002E2244">
        <w:rPr>
          <w:rFonts w:ascii="Century Gothic" w:eastAsia="Century Gothic" w:hAnsi="Century Gothic" w:cs="Century Gothic"/>
          <w:bCs/>
          <w:sz w:val="22"/>
          <w:szCs w:val="22"/>
        </w:rPr>
        <w:t>level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5B2ACDA1" w14:textId="77777777" w:rsidR="00FB0D7C" w:rsidRDefault="00FB0D7C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ED20888" w14:textId="22113D7F" w:rsidR="00882CB5" w:rsidRPr="00FB0D7C" w:rsidRDefault="00AB7840" w:rsidP="00093DE5">
      <w:pPr>
        <w:tabs>
          <w:tab w:val="left" w:pos="3402"/>
        </w:tabs>
        <w:spacing w:line="276" w:lineRule="auto"/>
        <w:ind w:left="3402" w:hanging="3402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ab/>
      </w:r>
      <w:proofErr w:type="gram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</w:t>
      </w:r>
      <w:proofErr w:type="gram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.level_description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269A4E69" w14:textId="08BEE984" w:rsid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F11187D" w14:textId="6DE53B57" w:rsidR="00202465" w:rsidRP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882CB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882CB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882CB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7E034A60" w14:textId="77777777" w:rsidR="003F3E66" w:rsidRPr="00882CB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CE81CD8" w14:textId="274820B4" w:rsidR="004025BC" w:rsidRPr="00572025" w:rsidRDefault="00161B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O</w:t>
      </w:r>
      <w:r w:rsidR="00CA7B6D" w:rsidRPr="00572025">
        <w:rPr>
          <w:rFonts w:ascii="Century Gothic" w:eastAsia="Century Gothic" w:hAnsi="Century Gothic" w:cs="Century Gothic"/>
          <w:b/>
          <w:sz w:val="22"/>
          <w:szCs w:val="22"/>
        </w:rPr>
        <w:t>N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LUS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I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O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NS ON THE PROFESSIONAL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 xml:space="preserve"> BACKGROUND</w:t>
      </w:r>
    </w:p>
    <w:p w14:paraId="0207DE5F" w14:textId="5196F9CC" w:rsidR="003F3E66" w:rsidRPr="0057202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7F9DE41" w14:textId="74954D34" w:rsidR="003D42C2" w:rsidRPr="00572025" w:rsidRDefault="003D42C2" w:rsidP="00D82428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{{</w:t>
      </w:r>
      <w:proofErr w:type="spellStart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abt_background</w:t>
      </w:r>
      <w:proofErr w:type="spellEnd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}}</w:t>
      </w:r>
    </w:p>
    <w:p w14:paraId="467FAE9A" w14:textId="3053183C" w:rsidR="003D42C2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ED58751" w14:textId="77777777" w:rsidR="00A05F04" w:rsidRPr="00572025" w:rsidRDefault="00A05F04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D12D660" w14:textId="7C578F03" w:rsidR="003F3E66" w:rsidRPr="00847416" w:rsidRDefault="007E52ED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 xml:space="preserve">BEHAVIORAL </w:t>
      </w:r>
      <w:r w:rsidR="00FA6A52">
        <w:rPr>
          <w:rFonts w:ascii="Century Gothic" w:eastAsia="Century Gothic" w:hAnsi="Century Gothic" w:cs="Century Gothic"/>
          <w:b/>
          <w:sz w:val="22"/>
          <w:szCs w:val="22"/>
        </w:rPr>
        <w:t xml:space="preserve">PROFILE </w:t>
      </w:r>
      <w:r w:rsidR="00161B45" w:rsidRPr="00847416">
        <w:rPr>
          <w:rFonts w:ascii="Century Gothic" w:eastAsia="Century Gothic" w:hAnsi="Century Gothic" w:cs="Century Gothic"/>
          <w:b/>
          <w:sz w:val="22"/>
          <w:szCs w:val="22"/>
        </w:rPr>
        <w:t>INDICA</w:t>
      </w: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>T</w:t>
      </w:r>
      <w:r w:rsidR="00161B45" w:rsidRPr="00847416">
        <w:rPr>
          <w:rFonts w:ascii="Century Gothic" w:eastAsia="Century Gothic" w:hAnsi="Century Gothic" w:cs="Century Gothic"/>
          <w:b/>
          <w:sz w:val="22"/>
          <w:szCs w:val="22"/>
        </w:rPr>
        <w:t>ORS</w:t>
      </w:r>
    </w:p>
    <w:p w14:paraId="3C76CE30" w14:textId="34D0EEB1" w:rsidR="003D42C2" w:rsidRPr="00847416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E222E48" w14:textId="5C41E206" w:rsidR="003D42C2" w:rsidRPr="00847416" w:rsidRDefault="003D42C2" w:rsidP="00D82428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847416">
        <w:rPr>
          <w:rFonts w:ascii="Century Gothic" w:eastAsia="Century Gothic" w:hAnsi="Century Gothic" w:cs="Century Gothic"/>
          <w:bCs/>
          <w:sz w:val="22"/>
          <w:szCs w:val="22"/>
        </w:rPr>
        <w:t>{{</w:t>
      </w:r>
      <w:proofErr w:type="spellStart"/>
      <w:r w:rsidRPr="00847416">
        <w:rPr>
          <w:rFonts w:ascii="Century Gothic" w:eastAsia="Century Gothic" w:hAnsi="Century Gothic" w:cs="Century Gothic"/>
          <w:bCs/>
          <w:sz w:val="22"/>
          <w:szCs w:val="22"/>
        </w:rPr>
        <w:t>bhv_profile</w:t>
      </w:r>
      <w:proofErr w:type="spellEnd"/>
      <w:r w:rsidRPr="00847416">
        <w:rPr>
          <w:rFonts w:ascii="Century Gothic" w:eastAsia="Century Gothic" w:hAnsi="Century Gothic" w:cs="Century Gothic"/>
          <w:bCs/>
          <w:sz w:val="22"/>
          <w:szCs w:val="22"/>
        </w:rPr>
        <w:t>}}</w:t>
      </w:r>
    </w:p>
    <w:p w14:paraId="65F9BBFC" w14:textId="38ADA2DD" w:rsidR="004805A7" w:rsidRPr="00847416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03DF0318" w14:textId="105B2607" w:rsidR="004805A7" w:rsidRPr="00F43F29" w:rsidRDefault="004805A7" w:rsidP="004805A7">
      <w:pPr>
        <w:spacing w:line="276" w:lineRule="auto"/>
        <w:rPr>
          <w:rFonts w:ascii="Century Gothic" w:eastAsia="Century Gothic" w:hAnsi="Century Gothic" w:cs="Century Gothic"/>
          <w:b/>
          <w:sz w:val="20"/>
          <w:szCs w:val="20"/>
        </w:rPr>
      </w:pPr>
      <w:r w:rsidRPr="00F557B1">
        <w:rPr>
          <w:rFonts w:ascii="Century Gothic" w:eastAsia="Century Gothic" w:hAnsi="Century Gothic" w:cs="Century Gothic"/>
          <w:b/>
          <w:sz w:val="22"/>
          <w:szCs w:val="22"/>
        </w:rPr>
        <w:t>PROF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E</w:t>
      </w:r>
      <w:r w:rsidRPr="00F557B1">
        <w:rPr>
          <w:rFonts w:ascii="Century Gothic" w:eastAsia="Century Gothic" w:hAnsi="Century Gothic" w:cs="Century Gothic"/>
          <w:b/>
          <w:sz w:val="22"/>
          <w:szCs w:val="22"/>
        </w:rPr>
        <w:t>SSIONA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L EXPERIENCE</w:t>
      </w:r>
      <w:r w:rsidR="00526EBF">
        <w:rPr>
          <w:rFonts w:ascii="Century Gothic" w:eastAsia="Century Gothic" w:hAnsi="Century Gothic" w:cs="Century Gothic"/>
          <w:b/>
          <w:sz w:val="22"/>
          <w:szCs w:val="22"/>
        </w:rPr>
        <w:t>S</w:t>
      </w:r>
      <w:r w:rsidRPr="00F557B1">
        <w:rPr>
          <w:rFonts w:ascii="Century Gothic" w:eastAsia="Century Gothic" w:hAnsi="Century Gothic" w:cs="Century Gothic"/>
          <w:b/>
          <w:sz w:val="22"/>
          <w:szCs w:val="22"/>
        </w:rPr>
        <w:br/>
      </w:r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{% for item in </w:t>
      </w:r>
      <w:proofErr w:type="spellStart"/>
      <w:r w:rsidRPr="00F557B1">
        <w:rPr>
          <w:rFonts w:ascii="Century Gothic" w:eastAsia="Century Gothic" w:hAnsi="Century Gothic" w:cs="Century Gothic"/>
          <w:sz w:val="20"/>
          <w:szCs w:val="20"/>
        </w:rPr>
        <w:t>line_items</w:t>
      </w:r>
      <w:proofErr w:type="spellEnd"/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 %}</w:t>
      </w:r>
    </w:p>
    <w:p w14:paraId="1D86727B" w14:textId="77777777" w:rsidR="004805A7" w:rsidRDefault="004805A7" w:rsidP="004805A7">
      <w:pPr>
        <w:tabs>
          <w:tab w:val="left" w:pos="7938"/>
        </w:tabs>
        <w:spacing w:line="276" w:lineRule="auto"/>
        <w:rPr>
          <w:rFonts w:ascii="Century Gothic" w:eastAsia="Century Gothic" w:hAnsi="Century Gothic" w:cs="Century Gothic"/>
          <w:b/>
          <w:bCs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item.cdd</w:t>
      </w:r>
      <w:proofErr w:type="gram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_company</w:t>
      </w:r>
      <w:proofErr w:type="spell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}}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ab/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start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 </w:t>
      </w:r>
      <w:r>
        <w:rPr>
          <w:rFonts w:ascii="Century Gothic" w:eastAsia="Century Gothic" w:hAnsi="Century Gothic" w:cs="Century Gothic"/>
          <w:sz w:val="22"/>
          <w:szCs w:val="22"/>
        </w:rPr>
        <w:t>-</w:t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end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9E2AC74" w14:textId="77777777" w:rsidR="004805A7" w:rsidRPr="00F557B1" w:rsidRDefault="004805A7" w:rsidP="00B5155F">
      <w:pPr>
        <w:tabs>
          <w:tab w:val="left" w:pos="7938"/>
        </w:tabs>
        <w:rPr>
          <w:rFonts w:ascii="Century Gothic" w:eastAsia="MS Gothic" w:hAnsi="Century Gothic" w:cs="MS Gothic"/>
          <w:sz w:val="20"/>
          <w:szCs w:val="20"/>
        </w:rPr>
      </w:pPr>
      <w:proofErr w:type="gramStart"/>
      <w:r w:rsidRPr="00F557B1">
        <w:rPr>
          <w:rFonts w:ascii="Century Gothic" w:eastAsia="MS Gothic" w:hAnsi="Century Gothic" w:cs="MS Gothic"/>
          <w:sz w:val="20"/>
          <w:szCs w:val="20"/>
        </w:rPr>
        <w:t xml:space="preserve">{{ </w:t>
      </w:r>
      <w:proofErr w:type="spellStart"/>
      <w:r w:rsidRPr="00F557B1">
        <w:rPr>
          <w:rFonts w:ascii="Century Gothic" w:eastAsia="MS Gothic" w:hAnsi="Century Gothic" w:cs="MS Gothic"/>
          <w:sz w:val="20"/>
          <w:szCs w:val="20"/>
        </w:rPr>
        <w:t>item</w:t>
      </w:r>
      <w:proofErr w:type="gramEnd"/>
      <w:r w:rsidRPr="00F557B1">
        <w:rPr>
          <w:rFonts w:ascii="Century Gothic" w:eastAsia="MS Gothic" w:hAnsi="Century Gothic" w:cs="MS Gothic"/>
          <w:sz w:val="20"/>
          <w:szCs w:val="20"/>
        </w:rPr>
        <w:t>.company_desc</w:t>
      </w:r>
      <w:proofErr w:type="spellEnd"/>
      <w:r w:rsidRPr="00F557B1">
        <w:rPr>
          <w:rFonts w:ascii="Century Gothic" w:eastAsia="MS Gothic" w:hAnsi="Century Gothic" w:cs="MS Gothic"/>
          <w:sz w:val="20"/>
          <w:szCs w:val="20"/>
        </w:rPr>
        <w:t xml:space="preserve"> }}</w:t>
      </w:r>
    </w:p>
    <w:p w14:paraId="17FEBAD4" w14:textId="77777777" w:rsidR="004805A7" w:rsidRDefault="004805A7" w:rsidP="00B5155F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{% for job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item.job_post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25224F1" w14:textId="42D4EBF1" w:rsidR="004805A7" w:rsidRDefault="004805A7" w:rsidP="00B5155F">
      <w:pPr>
        <w:tabs>
          <w:tab w:val="left" w:pos="567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lastRenderedPageBreak/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job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start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– 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end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46007CB" w14:textId="77777777" w:rsidR="004805A7" w:rsidRDefault="004805A7" w:rsidP="004805A7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{% for task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job.job_task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3317D335" w14:textId="700E263F" w:rsidR="004805A7" w:rsidRPr="00176962" w:rsidRDefault="004805A7" w:rsidP="00D82428">
      <w:pPr>
        <w:tabs>
          <w:tab w:val="left" w:pos="1134"/>
        </w:tabs>
        <w:spacing w:line="276" w:lineRule="auto"/>
        <w:ind w:left="510" w:hanging="510"/>
        <w:rPr>
          <w:rFonts w:ascii="Century Gothic" w:eastAsia="Century Gothic" w:hAnsi="Century Gothic" w:cstheme="majorHAnsi"/>
          <w:sz w:val="22"/>
          <w:szCs w:val="22"/>
        </w:rPr>
      </w:pPr>
      <w:proofErr w:type="gramStart"/>
      <w:r w:rsidRPr="00176962">
        <w:rPr>
          <w:rFonts w:ascii="Century Gothic" w:hAnsi="Century Gothic" w:cstheme="majorHAnsi"/>
          <w:sz w:val="22"/>
          <w:szCs w:val="22"/>
        </w:rPr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loop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index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.</w:t>
      </w:r>
      <w:r>
        <w:rPr>
          <w:rFonts w:ascii="Century Gothic" w:hAnsi="Century Gothic" w:cstheme="majorHAnsi"/>
          <w:sz w:val="22"/>
          <w:szCs w:val="22"/>
        </w:rPr>
        <w:tab/>
      </w:r>
      <w:proofErr w:type="gramStart"/>
      <w:r w:rsidRPr="00176962">
        <w:rPr>
          <w:rFonts w:ascii="Century Gothic" w:hAnsi="Century Gothic" w:cstheme="majorHAnsi"/>
          <w:sz w:val="22"/>
          <w:szCs w:val="22"/>
        </w:rPr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task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task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</w:t>
      </w:r>
      <w:r w:rsidR="009B7FAF">
        <w:rPr>
          <w:rFonts w:ascii="Century Gothic" w:hAnsi="Century Gothic" w:cstheme="majorHAnsi"/>
          <w:sz w:val="22"/>
          <w:szCs w:val="22"/>
        </w:rPr>
        <w:t>.</w:t>
      </w:r>
    </w:p>
    <w:p w14:paraId="340E77A4" w14:textId="77777777" w:rsidR="004805A7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t>%}{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A108AD2" w14:textId="77777777" w:rsidR="004805A7" w:rsidRPr="00847416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847416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847416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3E454E70" w14:textId="77777777" w:rsidR="004805A7" w:rsidRPr="00847416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68EA8C18" w14:textId="04F9079F" w:rsidR="005B6066" w:rsidRPr="00847416" w:rsidRDefault="007E52ED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color w:val="000000"/>
          <w:sz w:val="20"/>
          <w:szCs w:val="20"/>
          <w:highlight w:val="white"/>
        </w:rPr>
      </w:pP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>CO</w:t>
      </w:r>
      <w:r w:rsidR="00DC38D9" w:rsidRPr="00847416">
        <w:rPr>
          <w:rFonts w:ascii="Century Gothic" w:eastAsia="Century Gothic" w:hAnsi="Century Gothic" w:cs="Century Gothic"/>
          <w:b/>
          <w:sz w:val="22"/>
          <w:szCs w:val="22"/>
        </w:rPr>
        <w:t>M</w:t>
      </w: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>PENSATION PACKAGE</w:t>
      </w:r>
    </w:p>
    <w:p w14:paraId="090D6F61" w14:textId="77777777" w:rsidR="005B6066" w:rsidRPr="00847416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6F86F84B" w14:textId="733AC3BA" w:rsidR="004025BC" w:rsidRPr="007E52ED" w:rsidRDefault="007E52ED" w:rsidP="006819F2">
      <w:pPr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For reference, the current compensation p</w:t>
      </w:r>
      <w:r w:rsidR="00A01828" w:rsidRPr="007E52ED">
        <w:rPr>
          <w:rFonts w:ascii="Century Gothic" w:eastAsia="Century Gothic" w:hAnsi="Century Gothic" w:cs="Century Gothic"/>
          <w:sz w:val="22"/>
          <w:szCs w:val="22"/>
        </w:rPr>
        <w:t>a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ckage </w:t>
      </w:r>
      <w:r>
        <w:rPr>
          <w:rFonts w:ascii="Century Gothic" w:eastAsia="Century Gothic" w:hAnsi="Century Gothic" w:cs="Century Gothic"/>
          <w:sz w:val="22"/>
          <w:szCs w:val="22"/>
        </w:rPr>
        <w:t>at</w:t>
      </w:r>
      <w:r w:rsidR="00A01828" w:rsidRPr="007E52ED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="0061184F" w:rsidRPr="001C1AAE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t>{</w:t>
      </w:r>
      <w:r w:rsidR="006E306C" w:rsidRPr="001C1AAE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t>{</w:t>
      </w:r>
      <w:r w:rsidR="00FE4428" w:rsidRPr="001C1AAE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t xml:space="preserve"> </w:t>
      </w:r>
      <w:proofErr w:type="spellStart"/>
      <w:r w:rsidR="006E306C" w:rsidRPr="001C1AAE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t>last</w:t>
      </w:r>
      <w:proofErr w:type="gramEnd"/>
      <w:r w:rsidR="006E306C" w:rsidRPr="001C1AAE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t>_company</w:t>
      </w:r>
      <w:proofErr w:type="spellEnd"/>
      <w:r w:rsidR="006E306C" w:rsidRPr="001C1AAE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t xml:space="preserve"> }}</w:t>
      </w:r>
      <w:r w:rsidR="008978A3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: </w:t>
      </w:r>
    </w:p>
    <w:p w14:paraId="5870FA43" w14:textId="44F51078" w:rsidR="005B6066" w:rsidRPr="007E52ED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</w:rPr>
      </w:pPr>
    </w:p>
    <w:p w14:paraId="088A779F" w14:textId="0B240BF9" w:rsidR="00133906" w:rsidRP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</w:rPr>
        <w:t>Employment Bond</w:t>
      </w:r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bond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31BD3C5" w14:textId="72F510E3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M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onthly </w:t>
      </w:r>
      <w:proofErr w:type="spellStart"/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Wag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wag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1D981192" w14:textId="73D25A5B" w:rsidR="00133906" w:rsidRPr="007E52ED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PLR/PPR o</w:t>
      </w:r>
      <w:r w:rsidR="007E52ED" w:rsidRPr="007E52ED">
        <w:rPr>
          <w:rFonts w:ascii="Century Gothic" w:eastAsia="Century Gothic" w:hAnsi="Century Gothic" w:cs="Century Gothic"/>
          <w:sz w:val="22"/>
          <w:szCs w:val="22"/>
        </w:rPr>
        <w:t>r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 A</w:t>
      </w:r>
      <w:r w:rsidR="007E52ED">
        <w:rPr>
          <w:rFonts w:ascii="Century Gothic" w:eastAsia="Century Gothic" w:hAnsi="Century Gothic" w:cs="Century Gothic"/>
          <w:sz w:val="22"/>
          <w:szCs w:val="22"/>
        </w:rPr>
        <w:t>n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>nual</w:t>
      </w:r>
      <w:r w:rsidR="007E52ED">
        <w:rPr>
          <w:rFonts w:ascii="Century Gothic" w:eastAsia="Century Gothic" w:hAnsi="Century Gothic" w:cs="Century Gothic"/>
          <w:sz w:val="22"/>
          <w:szCs w:val="22"/>
        </w:rPr>
        <w:t xml:space="preserve"> Bonus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7E52ED">
        <w:rPr>
          <w:rFonts w:ascii="Century Gothic" w:eastAsia="Century Gothic" w:hAnsi="Century Gothic" w:cs="Century Gothic"/>
          <w:sz w:val="22"/>
          <w:szCs w:val="22"/>
        </w:rPr>
        <w:t>job</w:t>
      </w:r>
      <w:proofErr w:type="gramEnd"/>
      <w:r w:rsidRPr="007E52ED">
        <w:rPr>
          <w:rFonts w:ascii="Century Gothic" w:eastAsia="Century Gothic" w:hAnsi="Century Gothic" w:cs="Century Gothic"/>
          <w:sz w:val="22"/>
          <w:szCs w:val="22"/>
        </w:rPr>
        <w:t>_variable</w:t>
      </w:r>
      <w:proofErr w:type="spellEnd"/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6DE6E22E" w14:textId="0A2C460C" w:rsidR="00133906" w:rsidRP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Meal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Voucher</w:t>
      </w:r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food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24949FE" w14:textId="020A14BB" w:rsid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Health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Care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health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133906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A900821" w14:textId="6E6E631C" w:rsid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Dental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Care</w:t>
      </w:r>
      <w:proofErr w:type="spellEnd"/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dental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133906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2949FD2" w14:textId="21CDAF03" w:rsid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Life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Insurance</w:t>
      </w:r>
      <w:proofErr w:type="spellEnd"/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life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6ABFD74F" w14:textId="3BC7701C" w:rsidR="00005C6D" w:rsidRPr="00133906" w:rsidRDefault="00005C6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rivate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Pension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</w:p>
    <w:p w14:paraId="4AC42038" w14:textId="137C3745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O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ther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others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.</w:t>
      </w:r>
    </w:p>
    <w:p w14:paraId="08859AA6" w14:textId="77777777" w:rsidR="00133906" w:rsidRPr="00133906" w:rsidRDefault="0013390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  <w:lang w:val="pt-BR"/>
        </w:rPr>
      </w:pPr>
    </w:p>
    <w:p w14:paraId="5EF381DB" w14:textId="77777777" w:rsidR="005B6066" w:rsidRPr="00133906" w:rsidRDefault="005B6066" w:rsidP="006819F2">
      <w:pPr>
        <w:tabs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07AA16EF" w14:textId="28ADFC04" w:rsidR="005B6066" w:rsidRPr="00133906" w:rsidRDefault="004B4618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alar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y</w:t>
      </w:r>
      <w:proofErr w:type="spellEnd"/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proofErr w:type="spellStart"/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Expe</w:t>
      </w:r>
      <w:r w:rsidR="00847416">
        <w:rPr>
          <w:rFonts w:ascii="Century Gothic" w:eastAsia="Century Gothic" w:hAnsi="Century Gothic" w:cs="Century Gothic"/>
          <w:sz w:val="22"/>
          <w:szCs w:val="22"/>
          <w:lang w:val="pt-BR"/>
        </w:rPr>
        <w:t>c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tation</w:t>
      </w:r>
      <w:proofErr w:type="spellEnd"/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: </w:t>
      </w:r>
      <w:proofErr w:type="gram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expectation</w:t>
      </w:r>
      <w:proofErr w:type="spell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EFFE252" w14:textId="4AB51A3F" w:rsidR="005B6066" w:rsidRDefault="005B6066" w:rsidP="00E307C3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0"/>
          <w:szCs w:val="20"/>
          <w:lang w:val="pt-BR"/>
        </w:rPr>
      </w:pPr>
    </w:p>
    <w:p w14:paraId="20BCB84F" w14:textId="77777777" w:rsidR="00E307C3" w:rsidRPr="004B4618" w:rsidRDefault="00E307C3" w:rsidP="00E307C3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299A2B0C" w14:textId="77777777" w:rsidR="005B6066" w:rsidRPr="004B4618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1A723B3C" w14:textId="3A51B660" w:rsidR="005B6066" w:rsidRPr="0084741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>S</w:t>
      </w:r>
      <w:r w:rsidR="00ED41AF">
        <w:rPr>
          <w:rFonts w:ascii="Century Gothic" w:eastAsia="Century Gothic" w:hAnsi="Century Gothic" w:cs="Century Gothic"/>
          <w:sz w:val="22"/>
          <w:szCs w:val="22"/>
        </w:rPr>
        <w:t>ã</w:t>
      </w:r>
      <w:r w:rsidR="004B4618" w:rsidRPr="00847416">
        <w:rPr>
          <w:rFonts w:ascii="Century Gothic" w:eastAsia="Century Gothic" w:hAnsi="Century Gothic" w:cs="Century Gothic"/>
          <w:sz w:val="22"/>
          <w:szCs w:val="22"/>
        </w:rPr>
        <w:t>o</w:t>
      </w:r>
      <w:r w:rsidRPr="00847416">
        <w:rPr>
          <w:rFonts w:ascii="Century Gothic" w:eastAsia="Century Gothic" w:hAnsi="Century Gothic" w:cs="Century Gothic"/>
          <w:sz w:val="22"/>
          <w:szCs w:val="22"/>
        </w:rPr>
        <w:t xml:space="preserve"> Paulo, </w:t>
      </w:r>
      <w:proofErr w:type="gramStart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>report</w:t>
      </w:r>
      <w:proofErr w:type="gramEnd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>_date</w:t>
      </w:r>
      <w:proofErr w:type="spellEnd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847416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B573867" w14:textId="737CF694" w:rsidR="005B6066" w:rsidRPr="00847416" w:rsidRDefault="007E52ED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>By</w:t>
      </w:r>
      <w:r w:rsidR="004B4618" w:rsidRPr="00847416">
        <w:rPr>
          <w:rFonts w:ascii="Century Gothic" w:eastAsia="Century Gothic" w:hAnsi="Century Gothic" w:cs="Century Gothic"/>
          <w:sz w:val="22"/>
          <w:szCs w:val="22"/>
        </w:rPr>
        <w:t xml:space="preserve">: </w:t>
      </w:r>
      <w:r w:rsidRPr="00847416">
        <w:rPr>
          <w:rFonts w:ascii="Century Gothic" w:eastAsia="Century Gothic" w:hAnsi="Century Gothic" w:cs="Century Gothic"/>
          <w:sz w:val="22"/>
          <w:szCs w:val="22"/>
        </w:rPr>
        <w:t>Consultant</w:t>
      </w:r>
    </w:p>
    <w:p w14:paraId="39670A85" w14:textId="7CB174F6" w:rsidR="00DA2C9C" w:rsidRPr="00133906" w:rsidRDefault="009609B0" w:rsidP="00ED41AF">
      <w:pPr>
        <w:tabs>
          <w:tab w:val="left" w:pos="1046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Rev.: </w:t>
      </w:r>
      <w:r w:rsidR="00223839">
        <w:rPr>
          <w:rFonts w:ascii="Century Gothic" w:eastAsia="Century Gothic" w:hAnsi="Century Gothic" w:cs="Century Gothic"/>
          <w:sz w:val="22"/>
          <w:szCs w:val="22"/>
          <w:lang w:val="pt-BR"/>
        </w:rPr>
        <w:t>-</w:t>
      </w:r>
    </w:p>
    <w:sectPr w:rsidR="00DA2C9C" w:rsidRPr="00133906" w:rsidSect="00D802B0">
      <w:headerReference w:type="default" r:id="rId10"/>
      <w:footerReference w:type="default" r:id="rId11"/>
      <w:type w:val="continuous"/>
      <w:pgSz w:w="11900" w:h="16840"/>
      <w:pgMar w:top="319" w:right="985" w:bottom="805" w:left="993" w:header="257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349BED" w14:textId="77777777" w:rsidR="00EE24EE" w:rsidRDefault="00EE24EE">
      <w:r>
        <w:separator/>
      </w:r>
    </w:p>
  </w:endnote>
  <w:endnote w:type="continuationSeparator" w:id="0">
    <w:p w14:paraId="7DE6778D" w14:textId="77777777" w:rsidR="00EE24EE" w:rsidRDefault="00EE24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Georgia">
    <w:panose1 w:val="02040502050405020303"/>
    <w:charset w:val="01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684AA" w14:textId="39B9D82D" w:rsidR="005B6066" w:rsidRPr="006A3968" w:rsidRDefault="009609B0" w:rsidP="00A27154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  <w:lang w:val="pt-BR"/>
      </w:rPr>
    </w:pP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>Alameda Santos, 415 - 10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th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 xml:space="preserve"> </w:t>
    </w:r>
    <w:proofErr w:type="spellStart"/>
    <w:r w:rsidR="007E52ED">
      <w:rPr>
        <w:rFonts w:ascii="Century Gothic" w:eastAsia="Century Gothic" w:hAnsi="Century Gothic" w:cs="Century Gothic"/>
        <w:sz w:val="16"/>
        <w:szCs w:val="16"/>
        <w:lang w:val="pt-BR"/>
      </w:rPr>
      <w:t>floor</w:t>
    </w:r>
    <w:proofErr w:type="spellEnd"/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 xml:space="preserve"> – Cerqueira C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e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>sar</w:t>
    </w:r>
    <w:r w:rsidR="00A27154">
      <w:rPr>
        <w:rFonts w:ascii="Century Gothic" w:eastAsia="Century Gothic" w:hAnsi="Century Gothic" w:cs="Century Gothic"/>
        <w:sz w:val="16"/>
        <w:szCs w:val="16"/>
        <w:lang w:val="pt-BR"/>
      </w:rPr>
      <w:t xml:space="preserve"> - 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ab/>
    </w: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01419-913 - </w:t>
    </w:r>
    <w:proofErr w:type="spellStart"/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>S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a</w:t>
    </w: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>o</w:t>
    </w:r>
    <w:proofErr w:type="spellEnd"/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 Paulo, SP </w:t>
    </w:r>
  </w:p>
  <w:p w14:paraId="250D1839" w14:textId="2BFDF478" w:rsidR="005B6066" w:rsidRDefault="009609B0" w:rsidP="00A27154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 </w:t>
    </w:r>
    <w:r>
      <w:rPr>
        <w:rFonts w:ascii="Century Gothic" w:eastAsia="Century Gothic" w:hAnsi="Century Gothic" w:cs="Century Gothic"/>
        <w:sz w:val="16"/>
        <w:szCs w:val="16"/>
      </w:rPr>
      <w:t>P</w:t>
    </w:r>
    <w:r w:rsidR="007E52ED">
      <w:rPr>
        <w:rFonts w:ascii="Century Gothic" w:eastAsia="Century Gothic" w:hAnsi="Century Gothic" w:cs="Century Gothic"/>
        <w:sz w:val="16"/>
        <w:szCs w:val="16"/>
      </w:rPr>
      <w:t>age</w:t>
    </w:r>
    <w:r>
      <w:rPr>
        <w:rFonts w:ascii="Century Gothic" w:eastAsia="Century Gothic" w:hAnsi="Century Gothic" w:cs="Century Gothic"/>
        <w:sz w:val="16"/>
        <w:szCs w:val="16"/>
      </w:rPr>
      <w:t xml:space="preserve">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PAGE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1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  <w:r>
      <w:rPr>
        <w:rFonts w:ascii="Century Gothic" w:eastAsia="Century Gothic" w:hAnsi="Century Gothic" w:cs="Century Gothic"/>
        <w:sz w:val="16"/>
        <w:szCs w:val="16"/>
      </w:rPr>
      <w:t xml:space="preserve"> </w:t>
    </w:r>
    <w:r w:rsidR="007E52ED">
      <w:rPr>
        <w:rFonts w:ascii="Century Gothic" w:eastAsia="Century Gothic" w:hAnsi="Century Gothic" w:cs="Century Gothic"/>
        <w:sz w:val="16"/>
        <w:szCs w:val="16"/>
      </w:rPr>
      <w:t>of</w:t>
    </w:r>
    <w:r>
      <w:rPr>
        <w:rFonts w:ascii="Century Gothic" w:eastAsia="Century Gothic" w:hAnsi="Century Gothic" w:cs="Century Gothic"/>
        <w:sz w:val="16"/>
        <w:szCs w:val="16"/>
      </w:rPr>
      <w:t xml:space="preserve">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NUMPAGES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2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78D82E" w14:textId="77777777" w:rsidR="00EE24EE" w:rsidRDefault="00EE24EE">
      <w:r>
        <w:separator/>
      </w:r>
    </w:p>
  </w:footnote>
  <w:footnote w:type="continuationSeparator" w:id="0">
    <w:p w14:paraId="7F0B9538" w14:textId="77777777" w:rsidR="00EE24EE" w:rsidRDefault="00EE24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017A0" w14:textId="436D712F" w:rsidR="005B6066" w:rsidRDefault="00020E55">
    <w:pPr>
      <w:spacing w:line="276" w:lineRule="auto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89BFFD9" wp14:editId="4C16A4DD">
          <wp:simplePos x="0" y="0"/>
          <wp:positionH relativeFrom="column">
            <wp:posOffset>4698749</wp:posOffset>
          </wp:positionH>
          <wp:positionV relativeFrom="paragraph">
            <wp:posOffset>35560</wp:posOffset>
          </wp:positionV>
          <wp:extent cx="1558290" cy="655955"/>
          <wp:effectExtent l="0" t="0" r="3810" b="0"/>
          <wp:wrapTopAndBottom/>
          <wp:docPr id="1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94322534" name="Imagem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8290" cy="6559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5A829F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FFFFFFFF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FFFFFFFF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E9C83A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8732FBFE"/>
    <w:lvl w:ilvl="0" w:tplc="1B4ED284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FFFFFFFF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7"/>
    <w:multiLevelType w:val="hybridMultilevel"/>
    <w:tmpl w:val="FFFFFFFF"/>
    <w:lvl w:ilvl="0" w:tplc="0000025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0008"/>
    <w:multiLevelType w:val="hybridMultilevel"/>
    <w:tmpl w:val="FFFFFFFF"/>
    <w:lvl w:ilvl="0" w:tplc="000002BD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0009"/>
    <w:multiLevelType w:val="hybridMultilevel"/>
    <w:tmpl w:val="FFFFFFFF"/>
    <w:lvl w:ilvl="0" w:tplc="0000032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000000A"/>
    <w:multiLevelType w:val="hybridMultilevel"/>
    <w:tmpl w:val="FFFFFFFF"/>
    <w:lvl w:ilvl="0" w:tplc="0000038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03E17D2C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900164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6846B0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127C451A"/>
    <w:multiLevelType w:val="hybridMultilevel"/>
    <w:tmpl w:val="20C0C78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851038"/>
    <w:multiLevelType w:val="hybridMultilevel"/>
    <w:tmpl w:val="D0D27E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BC05F1"/>
    <w:multiLevelType w:val="hybridMultilevel"/>
    <w:tmpl w:val="34005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0967E5"/>
    <w:multiLevelType w:val="hybridMultilevel"/>
    <w:tmpl w:val="A1222C72"/>
    <w:lvl w:ilvl="0" w:tplc="C1268832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2C55FC"/>
    <w:multiLevelType w:val="multilevel"/>
    <w:tmpl w:val="8D3A6546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Century Gothic" w:eastAsia="Times New Roman" w:hAnsi="Century Gothic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8" w15:restartNumberingAfterBreak="0">
    <w:nsid w:val="25D64009"/>
    <w:multiLevelType w:val="hybridMultilevel"/>
    <w:tmpl w:val="BF70C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565397"/>
    <w:multiLevelType w:val="hybridMultilevel"/>
    <w:tmpl w:val="2EBEB076"/>
    <w:lvl w:ilvl="0" w:tplc="44EC86DC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2C184C1E"/>
    <w:multiLevelType w:val="hybridMultilevel"/>
    <w:tmpl w:val="9A16A604"/>
    <w:lvl w:ilvl="0" w:tplc="D15AF906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FA8647C"/>
    <w:multiLevelType w:val="hybridMultilevel"/>
    <w:tmpl w:val="800E3FC4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20261"/>
    <w:multiLevelType w:val="hybridMultilevel"/>
    <w:tmpl w:val="CEE021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8832A0"/>
    <w:multiLevelType w:val="hybridMultilevel"/>
    <w:tmpl w:val="1D360C42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4FF959AD"/>
    <w:multiLevelType w:val="multilevel"/>
    <w:tmpl w:val="21DC776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54295E8B"/>
    <w:multiLevelType w:val="hybridMultilevel"/>
    <w:tmpl w:val="8A204D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6825E4"/>
    <w:multiLevelType w:val="hybridMultilevel"/>
    <w:tmpl w:val="89249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B441B5"/>
    <w:multiLevelType w:val="hybridMultilevel"/>
    <w:tmpl w:val="E9C83A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8" w15:restartNumberingAfterBreak="0">
    <w:nsid w:val="67557C48"/>
    <w:multiLevelType w:val="hybridMultilevel"/>
    <w:tmpl w:val="4022E48E"/>
    <w:lvl w:ilvl="0" w:tplc="E7B0DDC0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6CA65BAD"/>
    <w:multiLevelType w:val="hybridMultilevel"/>
    <w:tmpl w:val="78060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C922F9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1" w15:restartNumberingAfterBreak="0">
    <w:nsid w:val="6DE130B3"/>
    <w:multiLevelType w:val="hybridMultilevel"/>
    <w:tmpl w:val="DB1C7E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722F5E"/>
    <w:multiLevelType w:val="hybridMultilevel"/>
    <w:tmpl w:val="5C50F054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76D108C5"/>
    <w:multiLevelType w:val="hybridMultilevel"/>
    <w:tmpl w:val="324E3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BA7A0E"/>
    <w:multiLevelType w:val="hybridMultilevel"/>
    <w:tmpl w:val="56D8F90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AB1B8B"/>
    <w:multiLevelType w:val="hybridMultilevel"/>
    <w:tmpl w:val="BCB025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FB0849"/>
    <w:multiLevelType w:val="hybridMultilevel"/>
    <w:tmpl w:val="49CA5D5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5530064">
    <w:abstractNumId w:val="13"/>
  </w:num>
  <w:num w:numId="2" w16cid:durableId="1714651043">
    <w:abstractNumId w:val="17"/>
  </w:num>
  <w:num w:numId="3" w16cid:durableId="452988653">
    <w:abstractNumId w:val="26"/>
  </w:num>
  <w:num w:numId="4" w16cid:durableId="312220909">
    <w:abstractNumId w:val="33"/>
  </w:num>
  <w:num w:numId="5" w16cid:durableId="1220097921">
    <w:abstractNumId w:val="0"/>
  </w:num>
  <w:num w:numId="6" w16cid:durableId="226652477">
    <w:abstractNumId w:val="1"/>
  </w:num>
  <w:num w:numId="7" w16cid:durableId="2112161801">
    <w:abstractNumId w:val="2"/>
  </w:num>
  <w:num w:numId="8" w16cid:durableId="2043168968">
    <w:abstractNumId w:val="3"/>
  </w:num>
  <w:num w:numId="9" w16cid:durableId="1821117690">
    <w:abstractNumId w:val="4"/>
  </w:num>
  <w:num w:numId="10" w16cid:durableId="2059472444">
    <w:abstractNumId w:val="5"/>
  </w:num>
  <w:num w:numId="11" w16cid:durableId="1360355464">
    <w:abstractNumId w:val="6"/>
  </w:num>
  <w:num w:numId="12" w16cid:durableId="177236618">
    <w:abstractNumId w:val="7"/>
  </w:num>
  <w:num w:numId="13" w16cid:durableId="277027137">
    <w:abstractNumId w:val="8"/>
  </w:num>
  <w:num w:numId="14" w16cid:durableId="387657055">
    <w:abstractNumId w:val="9"/>
  </w:num>
  <w:num w:numId="15" w16cid:durableId="2085712974">
    <w:abstractNumId w:val="19"/>
  </w:num>
  <w:num w:numId="16" w16cid:durableId="165369027">
    <w:abstractNumId w:val="14"/>
  </w:num>
  <w:num w:numId="17" w16cid:durableId="115223513">
    <w:abstractNumId w:val="29"/>
  </w:num>
  <w:num w:numId="18" w16cid:durableId="538903392">
    <w:abstractNumId w:val="15"/>
  </w:num>
  <w:num w:numId="19" w16cid:durableId="27461391">
    <w:abstractNumId w:val="35"/>
  </w:num>
  <w:num w:numId="20" w16cid:durableId="307175627">
    <w:abstractNumId w:val="22"/>
  </w:num>
  <w:num w:numId="21" w16cid:durableId="1863397624">
    <w:abstractNumId w:val="30"/>
  </w:num>
  <w:num w:numId="22" w16cid:durableId="552353966">
    <w:abstractNumId w:val="12"/>
  </w:num>
  <w:num w:numId="23" w16cid:durableId="1504659145">
    <w:abstractNumId w:val="21"/>
  </w:num>
  <w:num w:numId="24" w16cid:durableId="1604145493">
    <w:abstractNumId w:val="31"/>
  </w:num>
  <w:num w:numId="25" w16cid:durableId="1707024515">
    <w:abstractNumId w:val="36"/>
  </w:num>
  <w:num w:numId="26" w16cid:durableId="1430933093">
    <w:abstractNumId w:val="23"/>
  </w:num>
  <w:num w:numId="27" w16cid:durableId="94836359">
    <w:abstractNumId w:val="27"/>
  </w:num>
  <w:num w:numId="28" w16cid:durableId="2032027786">
    <w:abstractNumId w:val="20"/>
  </w:num>
  <w:num w:numId="29" w16cid:durableId="1376782102">
    <w:abstractNumId w:val="34"/>
  </w:num>
  <w:num w:numId="30" w16cid:durableId="1402409216">
    <w:abstractNumId w:val="32"/>
  </w:num>
  <w:num w:numId="31" w16cid:durableId="17244949">
    <w:abstractNumId w:val="18"/>
  </w:num>
  <w:num w:numId="32" w16cid:durableId="931667513">
    <w:abstractNumId w:val="28"/>
  </w:num>
  <w:num w:numId="33" w16cid:durableId="995375079">
    <w:abstractNumId w:val="25"/>
  </w:num>
  <w:num w:numId="34" w16cid:durableId="375472435">
    <w:abstractNumId w:val="16"/>
  </w:num>
  <w:num w:numId="35" w16cid:durableId="1183473640">
    <w:abstractNumId w:val="10"/>
  </w:num>
  <w:num w:numId="36" w16cid:durableId="256256883">
    <w:abstractNumId w:val="11"/>
  </w:num>
  <w:num w:numId="37" w16cid:durableId="169819651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MbE0NbcwMjE2MzdT0lEKTi0uzszPAykwrAUAuLzd7iwAAAA="/>
  </w:docVars>
  <w:rsids>
    <w:rsidRoot w:val="005B6066"/>
    <w:rsid w:val="000003A2"/>
    <w:rsid w:val="00001F32"/>
    <w:rsid w:val="0000234D"/>
    <w:rsid w:val="000039FD"/>
    <w:rsid w:val="00003CBB"/>
    <w:rsid w:val="00005AB9"/>
    <w:rsid w:val="00005C6D"/>
    <w:rsid w:val="00005D37"/>
    <w:rsid w:val="00011A98"/>
    <w:rsid w:val="00013ACB"/>
    <w:rsid w:val="00020E55"/>
    <w:rsid w:val="000237E6"/>
    <w:rsid w:val="00024F28"/>
    <w:rsid w:val="00027165"/>
    <w:rsid w:val="00045EEA"/>
    <w:rsid w:val="00050771"/>
    <w:rsid w:val="00060873"/>
    <w:rsid w:val="00070284"/>
    <w:rsid w:val="00075693"/>
    <w:rsid w:val="00080A6D"/>
    <w:rsid w:val="00081732"/>
    <w:rsid w:val="000831CD"/>
    <w:rsid w:val="00085F51"/>
    <w:rsid w:val="0008773D"/>
    <w:rsid w:val="000921EB"/>
    <w:rsid w:val="00093DE5"/>
    <w:rsid w:val="000A1140"/>
    <w:rsid w:val="000B695C"/>
    <w:rsid w:val="000D08FE"/>
    <w:rsid w:val="000D094B"/>
    <w:rsid w:val="000D6669"/>
    <w:rsid w:val="000E3540"/>
    <w:rsid w:val="000F780E"/>
    <w:rsid w:val="00102872"/>
    <w:rsid w:val="00106C3D"/>
    <w:rsid w:val="00117B38"/>
    <w:rsid w:val="00121879"/>
    <w:rsid w:val="00121FB5"/>
    <w:rsid w:val="0012533F"/>
    <w:rsid w:val="0012710C"/>
    <w:rsid w:val="00127AF6"/>
    <w:rsid w:val="00133612"/>
    <w:rsid w:val="00133906"/>
    <w:rsid w:val="00135121"/>
    <w:rsid w:val="00142E92"/>
    <w:rsid w:val="00146D49"/>
    <w:rsid w:val="00151CAD"/>
    <w:rsid w:val="001549B2"/>
    <w:rsid w:val="00161B45"/>
    <w:rsid w:val="0016306E"/>
    <w:rsid w:val="00171996"/>
    <w:rsid w:val="00173DE1"/>
    <w:rsid w:val="00176962"/>
    <w:rsid w:val="001774DF"/>
    <w:rsid w:val="0019021C"/>
    <w:rsid w:val="001A0C15"/>
    <w:rsid w:val="001B143B"/>
    <w:rsid w:val="001C1AAE"/>
    <w:rsid w:val="001C5727"/>
    <w:rsid w:val="001D199A"/>
    <w:rsid w:val="001D608D"/>
    <w:rsid w:val="001E19CE"/>
    <w:rsid w:val="001E1D10"/>
    <w:rsid w:val="001E3F38"/>
    <w:rsid w:val="001F0583"/>
    <w:rsid w:val="001F7A2A"/>
    <w:rsid w:val="00202465"/>
    <w:rsid w:val="00205078"/>
    <w:rsid w:val="00206EEE"/>
    <w:rsid w:val="00211E84"/>
    <w:rsid w:val="00223839"/>
    <w:rsid w:val="00231BA9"/>
    <w:rsid w:val="00233548"/>
    <w:rsid w:val="00235671"/>
    <w:rsid w:val="00235FB2"/>
    <w:rsid w:val="00253156"/>
    <w:rsid w:val="00262AEF"/>
    <w:rsid w:val="00262DC4"/>
    <w:rsid w:val="0026708F"/>
    <w:rsid w:val="00272434"/>
    <w:rsid w:val="002748E6"/>
    <w:rsid w:val="00276630"/>
    <w:rsid w:val="0028121E"/>
    <w:rsid w:val="00282967"/>
    <w:rsid w:val="00285BE3"/>
    <w:rsid w:val="002A06DE"/>
    <w:rsid w:val="002A50D5"/>
    <w:rsid w:val="002B3E88"/>
    <w:rsid w:val="002B5830"/>
    <w:rsid w:val="002B5DFD"/>
    <w:rsid w:val="002D1853"/>
    <w:rsid w:val="002E2244"/>
    <w:rsid w:val="002E31B9"/>
    <w:rsid w:val="002E714D"/>
    <w:rsid w:val="002F1038"/>
    <w:rsid w:val="002F3E09"/>
    <w:rsid w:val="002F3F07"/>
    <w:rsid w:val="00306E24"/>
    <w:rsid w:val="00311AE4"/>
    <w:rsid w:val="00315CD1"/>
    <w:rsid w:val="0034080F"/>
    <w:rsid w:val="003561A1"/>
    <w:rsid w:val="0036222D"/>
    <w:rsid w:val="00363847"/>
    <w:rsid w:val="00366F97"/>
    <w:rsid w:val="00373161"/>
    <w:rsid w:val="00376A46"/>
    <w:rsid w:val="00377359"/>
    <w:rsid w:val="0038120A"/>
    <w:rsid w:val="00392B26"/>
    <w:rsid w:val="003A14DF"/>
    <w:rsid w:val="003A1C12"/>
    <w:rsid w:val="003A575B"/>
    <w:rsid w:val="003A7FEF"/>
    <w:rsid w:val="003B28F3"/>
    <w:rsid w:val="003B57B0"/>
    <w:rsid w:val="003B5C0D"/>
    <w:rsid w:val="003C00B0"/>
    <w:rsid w:val="003C5EA2"/>
    <w:rsid w:val="003C6921"/>
    <w:rsid w:val="003D42C2"/>
    <w:rsid w:val="003E2BF0"/>
    <w:rsid w:val="003E57BD"/>
    <w:rsid w:val="003F3CCA"/>
    <w:rsid w:val="003F3E66"/>
    <w:rsid w:val="00402252"/>
    <w:rsid w:val="004025BC"/>
    <w:rsid w:val="00411531"/>
    <w:rsid w:val="0041426A"/>
    <w:rsid w:val="00422922"/>
    <w:rsid w:val="00431D07"/>
    <w:rsid w:val="004373CA"/>
    <w:rsid w:val="00440E79"/>
    <w:rsid w:val="004428AB"/>
    <w:rsid w:val="00451620"/>
    <w:rsid w:val="00451972"/>
    <w:rsid w:val="00452F8A"/>
    <w:rsid w:val="00464071"/>
    <w:rsid w:val="00464862"/>
    <w:rsid w:val="00470286"/>
    <w:rsid w:val="004736CA"/>
    <w:rsid w:val="004805A7"/>
    <w:rsid w:val="00491899"/>
    <w:rsid w:val="0049418A"/>
    <w:rsid w:val="004974AD"/>
    <w:rsid w:val="004A039F"/>
    <w:rsid w:val="004B0B4F"/>
    <w:rsid w:val="004B4618"/>
    <w:rsid w:val="004C0B14"/>
    <w:rsid w:val="004C0F89"/>
    <w:rsid w:val="004C34DF"/>
    <w:rsid w:val="004D67FD"/>
    <w:rsid w:val="004E34B6"/>
    <w:rsid w:val="004E477D"/>
    <w:rsid w:val="004F21B3"/>
    <w:rsid w:val="004F232E"/>
    <w:rsid w:val="004F492F"/>
    <w:rsid w:val="004F5654"/>
    <w:rsid w:val="004F5825"/>
    <w:rsid w:val="005011AF"/>
    <w:rsid w:val="00511136"/>
    <w:rsid w:val="00526EBF"/>
    <w:rsid w:val="00531813"/>
    <w:rsid w:val="005323C9"/>
    <w:rsid w:val="00534093"/>
    <w:rsid w:val="00540725"/>
    <w:rsid w:val="00543D38"/>
    <w:rsid w:val="00552E0C"/>
    <w:rsid w:val="005628C2"/>
    <w:rsid w:val="0056346F"/>
    <w:rsid w:val="00565606"/>
    <w:rsid w:val="00567AB9"/>
    <w:rsid w:val="00572025"/>
    <w:rsid w:val="0057679F"/>
    <w:rsid w:val="0058014E"/>
    <w:rsid w:val="0058066B"/>
    <w:rsid w:val="00580F02"/>
    <w:rsid w:val="00581A3A"/>
    <w:rsid w:val="00582656"/>
    <w:rsid w:val="00594501"/>
    <w:rsid w:val="00597579"/>
    <w:rsid w:val="00597D47"/>
    <w:rsid w:val="005B1D7E"/>
    <w:rsid w:val="005B4399"/>
    <w:rsid w:val="005B4686"/>
    <w:rsid w:val="005B5B1A"/>
    <w:rsid w:val="005B6066"/>
    <w:rsid w:val="005B78B1"/>
    <w:rsid w:val="005C0947"/>
    <w:rsid w:val="005C34E2"/>
    <w:rsid w:val="005C5DDB"/>
    <w:rsid w:val="005D57D4"/>
    <w:rsid w:val="005E4181"/>
    <w:rsid w:val="005E58A8"/>
    <w:rsid w:val="005F17D0"/>
    <w:rsid w:val="005F3217"/>
    <w:rsid w:val="005F6CD8"/>
    <w:rsid w:val="00602B7F"/>
    <w:rsid w:val="00606EBC"/>
    <w:rsid w:val="006104BB"/>
    <w:rsid w:val="0061184F"/>
    <w:rsid w:val="00613EFC"/>
    <w:rsid w:val="0062630E"/>
    <w:rsid w:val="00630065"/>
    <w:rsid w:val="00636B0E"/>
    <w:rsid w:val="00647A51"/>
    <w:rsid w:val="00652443"/>
    <w:rsid w:val="00656DB6"/>
    <w:rsid w:val="00661326"/>
    <w:rsid w:val="00661BDB"/>
    <w:rsid w:val="00663E30"/>
    <w:rsid w:val="006704B0"/>
    <w:rsid w:val="006715A0"/>
    <w:rsid w:val="0067296D"/>
    <w:rsid w:val="00674DBA"/>
    <w:rsid w:val="00681531"/>
    <w:rsid w:val="006819F2"/>
    <w:rsid w:val="00690D34"/>
    <w:rsid w:val="006930FF"/>
    <w:rsid w:val="00694950"/>
    <w:rsid w:val="006951BC"/>
    <w:rsid w:val="006A34B1"/>
    <w:rsid w:val="006A3968"/>
    <w:rsid w:val="006A52B9"/>
    <w:rsid w:val="006A6AB1"/>
    <w:rsid w:val="006B2682"/>
    <w:rsid w:val="006B6364"/>
    <w:rsid w:val="006C45E1"/>
    <w:rsid w:val="006C7762"/>
    <w:rsid w:val="006D12AC"/>
    <w:rsid w:val="006D2BD3"/>
    <w:rsid w:val="006D33E5"/>
    <w:rsid w:val="006D4944"/>
    <w:rsid w:val="006E205E"/>
    <w:rsid w:val="006E306C"/>
    <w:rsid w:val="006E7EFE"/>
    <w:rsid w:val="006F0BF8"/>
    <w:rsid w:val="006F1E19"/>
    <w:rsid w:val="006F5951"/>
    <w:rsid w:val="006F5A9B"/>
    <w:rsid w:val="00701871"/>
    <w:rsid w:val="0071083E"/>
    <w:rsid w:val="0072052E"/>
    <w:rsid w:val="007329B1"/>
    <w:rsid w:val="007436C4"/>
    <w:rsid w:val="00745379"/>
    <w:rsid w:val="00746C95"/>
    <w:rsid w:val="0075217F"/>
    <w:rsid w:val="00756BAD"/>
    <w:rsid w:val="00764D37"/>
    <w:rsid w:val="00766B71"/>
    <w:rsid w:val="007671E0"/>
    <w:rsid w:val="00767232"/>
    <w:rsid w:val="007702DF"/>
    <w:rsid w:val="00772401"/>
    <w:rsid w:val="007730F9"/>
    <w:rsid w:val="0078231C"/>
    <w:rsid w:val="00783098"/>
    <w:rsid w:val="007871F2"/>
    <w:rsid w:val="00794B5F"/>
    <w:rsid w:val="00797CA0"/>
    <w:rsid w:val="007A0FFB"/>
    <w:rsid w:val="007B2708"/>
    <w:rsid w:val="007B6316"/>
    <w:rsid w:val="007B6907"/>
    <w:rsid w:val="007C1EBF"/>
    <w:rsid w:val="007D1D10"/>
    <w:rsid w:val="007D6927"/>
    <w:rsid w:val="007E52ED"/>
    <w:rsid w:val="007F0185"/>
    <w:rsid w:val="007F1110"/>
    <w:rsid w:val="00800A0E"/>
    <w:rsid w:val="008010FC"/>
    <w:rsid w:val="00802369"/>
    <w:rsid w:val="00802784"/>
    <w:rsid w:val="008151C1"/>
    <w:rsid w:val="00815C5F"/>
    <w:rsid w:val="0082040F"/>
    <w:rsid w:val="00821D29"/>
    <w:rsid w:val="00845325"/>
    <w:rsid w:val="00847416"/>
    <w:rsid w:val="00857F38"/>
    <w:rsid w:val="00865CA6"/>
    <w:rsid w:val="008676DC"/>
    <w:rsid w:val="008716DB"/>
    <w:rsid w:val="008802EF"/>
    <w:rsid w:val="00882CB5"/>
    <w:rsid w:val="00883C6A"/>
    <w:rsid w:val="00885686"/>
    <w:rsid w:val="00886E99"/>
    <w:rsid w:val="008978A3"/>
    <w:rsid w:val="008B17F0"/>
    <w:rsid w:val="008B7667"/>
    <w:rsid w:val="008C2437"/>
    <w:rsid w:val="008C4757"/>
    <w:rsid w:val="008D0494"/>
    <w:rsid w:val="008D798B"/>
    <w:rsid w:val="008E0D43"/>
    <w:rsid w:val="008E0F14"/>
    <w:rsid w:val="008E3D39"/>
    <w:rsid w:val="008E595E"/>
    <w:rsid w:val="0090275B"/>
    <w:rsid w:val="009112BA"/>
    <w:rsid w:val="009156EA"/>
    <w:rsid w:val="00915759"/>
    <w:rsid w:val="00925A69"/>
    <w:rsid w:val="00927607"/>
    <w:rsid w:val="0093400F"/>
    <w:rsid w:val="009356CA"/>
    <w:rsid w:val="009377F5"/>
    <w:rsid w:val="00953B58"/>
    <w:rsid w:val="009553C8"/>
    <w:rsid w:val="009609B0"/>
    <w:rsid w:val="00964D41"/>
    <w:rsid w:val="009672E8"/>
    <w:rsid w:val="00967C51"/>
    <w:rsid w:val="009707D5"/>
    <w:rsid w:val="00975565"/>
    <w:rsid w:val="0098485E"/>
    <w:rsid w:val="00991FD6"/>
    <w:rsid w:val="00992FC7"/>
    <w:rsid w:val="009A0907"/>
    <w:rsid w:val="009B5094"/>
    <w:rsid w:val="009B5DB7"/>
    <w:rsid w:val="009B73A6"/>
    <w:rsid w:val="009B744A"/>
    <w:rsid w:val="009B7FAF"/>
    <w:rsid w:val="009C0138"/>
    <w:rsid w:val="009C1FA1"/>
    <w:rsid w:val="009C249D"/>
    <w:rsid w:val="009C6361"/>
    <w:rsid w:val="009D2766"/>
    <w:rsid w:val="009D5593"/>
    <w:rsid w:val="009E033A"/>
    <w:rsid w:val="009F0147"/>
    <w:rsid w:val="009F497E"/>
    <w:rsid w:val="009F5567"/>
    <w:rsid w:val="00A01828"/>
    <w:rsid w:val="00A05F04"/>
    <w:rsid w:val="00A06752"/>
    <w:rsid w:val="00A07BEA"/>
    <w:rsid w:val="00A1247B"/>
    <w:rsid w:val="00A12C97"/>
    <w:rsid w:val="00A17592"/>
    <w:rsid w:val="00A20B08"/>
    <w:rsid w:val="00A216C8"/>
    <w:rsid w:val="00A24898"/>
    <w:rsid w:val="00A2652B"/>
    <w:rsid w:val="00A26E00"/>
    <w:rsid w:val="00A27120"/>
    <w:rsid w:val="00A27154"/>
    <w:rsid w:val="00A27468"/>
    <w:rsid w:val="00A31290"/>
    <w:rsid w:val="00A34CF0"/>
    <w:rsid w:val="00A40DEA"/>
    <w:rsid w:val="00A45E57"/>
    <w:rsid w:val="00A47774"/>
    <w:rsid w:val="00A722F1"/>
    <w:rsid w:val="00A80D71"/>
    <w:rsid w:val="00A92E74"/>
    <w:rsid w:val="00A94035"/>
    <w:rsid w:val="00A9778A"/>
    <w:rsid w:val="00AB12C1"/>
    <w:rsid w:val="00AB413F"/>
    <w:rsid w:val="00AB726F"/>
    <w:rsid w:val="00AB7840"/>
    <w:rsid w:val="00AC1F5A"/>
    <w:rsid w:val="00AC206B"/>
    <w:rsid w:val="00AD3DAB"/>
    <w:rsid w:val="00AE5591"/>
    <w:rsid w:val="00AE7148"/>
    <w:rsid w:val="00B01648"/>
    <w:rsid w:val="00B01ED1"/>
    <w:rsid w:val="00B05297"/>
    <w:rsid w:val="00B15F45"/>
    <w:rsid w:val="00B16C5D"/>
    <w:rsid w:val="00B16C86"/>
    <w:rsid w:val="00B22CAC"/>
    <w:rsid w:val="00B237BC"/>
    <w:rsid w:val="00B333CE"/>
    <w:rsid w:val="00B3606B"/>
    <w:rsid w:val="00B36C3F"/>
    <w:rsid w:val="00B412AD"/>
    <w:rsid w:val="00B447E0"/>
    <w:rsid w:val="00B5001F"/>
    <w:rsid w:val="00B50AE2"/>
    <w:rsid w:val="00B5155F"/>
    <w:rsid w:val="00B55023"/>
    <w:rsid w:val="00B70B61"/>
    <w:rsid w:val="00B71A0A"/>
    <w:rsid w:val="00B745D2"/>
    <w:rsid w:val="00B8222F"/>
    <w:rsid w:val="00B84FDC"/>
    <w:rsid w:val="00B86C53"/>
    <w:rsid w:val="00B92ABE"/>
    <w:rsid w:val="00B96854"/>
    <w:rsid w:val="00BA037F"/>
    <w:rsid w:val="00BA169B"/>
    <w:rsid w:val="00BA4F6E"/>
    <w:rsid w:val="00BB6ACF"/>
    <w:rsid w:val="00BC4412"/>
    <w:rsid w:val="00BD0162"/>
    <w:rsid w:val="00BD29E4"/>
    <w:rsid w:val="00BE02DA"/>
    <w:rsid w:val="00BF0309"/>
    <w:rsid w:val="00BF7841"/>
    <w:rsid w:val="00C025A5"/>
    <w:rsid w:val="00C0654C"/>
    <w:rsid w:val="00C107DA"/>
    <w:rsid w:val="00C16435"/>
    <w:rsid w:val="00C16D83"/>
    <w:rsid w:val="00C17BCC"/>
    <w:rsid w:val="00C207D7"/>
    <w:rsid w:val="00C21091"/>
    <w:rsid w:val="00C271FF"/>
    <w:rsid w:val="00C34E57"/>
    <w:rsid w:val="00C41C70"/>
    <w:rsid w:val="00C435DE"/>
    <w:rsid w:val="00C506FC"/>
    <w:rsid w:val="00C6117A"/>
    <w:rsid w:val="00C64190"/>
    <w:rsid w:val="00C76ED6"/>
    <w:rsid w:val="00C7793A"/>
    <w:rsid w:val="00C93D8C"/>
    <w:rsid w:val="00C9435D"/>
    <w:rsid w:val="00CA7B6D"/>
    <w:rsid w:val="00CB3BFD"/>
    <w:rsid w:val="00CD71B3"/>
    <w:rsid w:val="00CE249F"/>
    <w:rsid w:val="00CE3527"/>
    <w:rsid w:val="00CE681E"/>
    <w:rsid w:val="00CF2417"/>
    <w:rsid w:val="00D062C5"/>
    <w:rsid w:val="00D3163D"/>
    <w:rsid w:val="00D35384"/>
    <w:rsid w:val="00D40248"/>
    <w:rsid w:val="00D419FD"/>
    <w:rsid w:val="00D43553"/>
    <w:rsid w:val="00D5055D"/>
    <w:rsid w:val="00D5284C"/>
    <w:rsid w:val="00D55368"/>
    <w:rsid w:val="00D554A2"/>
    <w:rsid w:val="00D565A0"/>
    <w:rsid w:val="00D62D53"/>
    <w:rsid w:val="00D64033"/>
    <w:rsid w:val="00D66692"/>
    <w:rsid w:val="00D671E3"/>
    <w:rsid w:val="00D7158F"/>
    <w:rsid w:val="00D74049"/>
    <w:rsid w:val="00D76CD1"/>
    <w:rsid w:val="00D76CD6"/>
    <w:rsid w:val="00D802B0"/>
    <w:rsid w:val="00D80B9F"/>
    <w:rsid w:val="00D82428"/>
    <w:rsid w:val="00D847BF"/>
    <w:rsid w:val="00D85B60"/>
    <w:rsid w:val="00D902DB"/>
    <w:rsid w:val="00D9313E"/>
    <w:rsid w:val="00D938C3"/>
    <w:rsid w:val="00D97176"/>
    <w:rsid w:val="00DA2C9C"/>
    <w:rsid w:val="00DA449F"/>
    <w:rsid w:val="00DB1CBB"/>
    <w:rsid w:val="00DC38D9"/>
    <w:rsid w:val="00DC5684"/>
    <w:rsid w:val="00DD4EA8"/>
    <w:rsid w:val="00DD6FC3"/>
    <w:rsid w:val="00DE0CB5"/>
    <w:rsid w:val="00DE1306"/>
    <w:rsid w:val="00DE24BD"/>
    <w:rsid w:val="00DE3345"/>
    <w:rsid w:val="00DF0E05"/>
    <w:rsid w:val="00E13C14"/>
    <w:rsid w:val="00E307C3"/>
    <w:rsid w:val="00E335AE"/>
    <w:rsid w:val="00E351A0"/>
    <w:rsid w:val="00E41935"/>
    <w:rsid w:val="00E477C1"/>
    <w:rsid w:val="00E636E1"/>
    <w:rsid w:val="00E63F6F"/>
    <w:rsid w:val="00E64EA4"/>
    <w:rsid w:val="00E90B69"/>
    <w:rsid w:val="00E9597D"/>
    <w:rsid w:val="00E96B18"/>
    <w:rsid w:val="00EA0926"/>
    <w:rsid w:val="00EA389A"/>
    <w:rsid w:val="00EB2C1F"/>
    <w:rsid w:val="00EB4C7D"/>
    <w:rsid w:val="00EB5342"/>
    <w:rsid w:val="00EC16EE"/>
    <w:rsid w:val="00EC1EB5"/>
    <w:rsid w:val="00EC503A"/>
    <w:rsid w:val="00ED13F7"/>
    <w:rsid w:val="00ED41AF"/>
    <w:rsid w:val="00ED6949"/>
    <w:rsid w:val="00ED75EE"/>
    <w:rsid w:val="00EE24EE"/>
    <w:rsid w:val="00EE7852"/>
    <w:rsid w:val="00EF0F78"/>
    <w:rsid w:val="00F13E1E"/>
    <w:rsid w:val="00F16022"/>
    <w:rsid w:val="00F25559"/>
    <w:rsid w:val="00F256B3"/>
    <w:rsid w:val="00F25B77"/>
    <w:rsid w:val="00F348D4"/>
    <w:rsid w:val="00F369DB"/>
    <w:rsid w:val="00F41101"/>
    <w:rsid w:val="00F43635"/>
    <w:rsid w:val="00F43C36"/>
    <w:rsid w:val="00F43F29"/>
    <w:rsid w:val="00F45065"/>
    <w:rsid w:val="00F45107"/>
    <w:rsid w:val="00F459B5"/>
    <w:rsid w:val="00F519AA"/>
    <w:rsid w:val="00F52DCA"/>
    <w:rsid w:val="00F5505D"/>
    <w:rsid w:val="00F557B1"/>
    <w:rsid w:val="00F723F4"/>
    <w:rsid w:val="00F75288"/>
    <w:rsid w:val="00FA0FE2"/>
    <w:rsid w:val="00FA2DA7"/>
    <w:rsid w:val="00FA6A52"/>
    <w:rsid w:val="00FB0D7C"/>
    <w:rsid w:val="00FC3BAC"/>
    <w:rsid w:val="00FD19EE"/>
    <w:rsid w:val="00FD253D"/>
    <w:rsid w:val="00FD31CB"/>
    <w:rsid w:val="00FD6304"/>
    <w:rsid w:val="00FD7DB2"/>
    <w:rsid w:val="00FE22B4"/>
    <w:rsid w:val="00FE2F92"/>
    <w:rsid w:val="00FE4428"/>
    <w:rsid w:val="00FF3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06092FB"/>
  <w15:docId w15:val="{0A4E5439-5CA9-4F11-91A2-153232A2A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color w:val="000000"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ind w:left="720" w:firstLine="720"/>
      <w:outlineLvl w:val="1"/>
    </w:pPr>
    <w:rPr>
      <w:b/>
      <w:color w:val="000000"/>
      <w:sz w:val="18"/>
      <w:szCs w:val="1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outlineLvl w:val="2"/>
    </w:pPr>
    <w:rPr>
      <w:b/>
      <w:color w:val="000000"/>
      <w:sz w:val="18"/>
      <w:szCs w:val="1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color w:val="000000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color w:val="000000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9157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57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57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57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575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D29E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29E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D29E4"/>
    <w:rPr>
      <w:color w:val="800080" w:themeColor="followedHyperlink"/>
      <w:u w:val="single"/>
    </w:rPr>
  </w:style>
  <w:style w:type="character" w:customStyle="1" w:styleId="white-space-pre">
    <w:name w:val="white-space-pre"/>
    <w:basedOn w:val="DefaultParagraphFont"/>
    <w:rsid w:val="00306E24"/>
  </w:style>
  <w:style w:type="paragraph" w:styleId="ListParagraph">
    <w:name w:val="List Paragraph"/>
    <w:basedOn w:val="Normal"/>
    <w:uiPriority w:val="34"/>
    <w:qFormat/>
    <w:rsid w:val="00DE24B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0B08"/>
  </w:style>
  <w:style w:type="paragraph" w:styleId="Footer">
    <w:name w:val="footer"/>
    <w:basedOn w:val="Normal"/>
    <w:link w:val="Foot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0B08"/>
  </w:style>
  <w:style w:type="paragraph" w:styleId="NormalWeb">
    <w:name w:val="Normal (Web)"/>
    <w:basedOn w:val="Normal"/>
    <w:uiPriority w:val="99"/>
    <w:semiHidden/>
    <w:unhideWhenUsed/>
    <w:rsid w:val="003B28F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369DB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369DB"/>
    <w:rPr>
      <w:rFonts w:ascii="Consolas" w:hAnsi="Consolas" w:cs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44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3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0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206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48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01360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56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96996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14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74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66352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98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364948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5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5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533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52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59957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65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47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40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975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857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58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39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520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27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7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093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34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2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18939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3262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03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0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61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43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069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%7b%7bcdd_email%7d%7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EezfUp8CUFbvmpZH7auNEHwsb4g==">CgMxLjAyCWguMzBqMHpsbDgAciExODZCUHJ6MXhFSzlwM3lSMHgtb0FYXzFpNVVLck1Ka1E=</go:docsCustomData>
</go:gDocsCustomXmlDataStorage>
</file>

<file path=customXml/itemProps1.xml><?xml version="1.0" encoding="utf-8"?>
<ds:datastoreItem xmlns:ds="http://schemas.openxmlformats.org/officeDocument/2006/customXml" ds:itemID="{725EBBCD-54A3-3E43-ABA1-86ABF5C5DDA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2</Pages>
  <Words>279</Words>
  <Characters>1594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Haniu</dc:creator>
  <cp:lastModifiedBy>Microsoft Office User</cp:lastModifiedBy>
  <cp:revision>26</cp:revision>
  <dcterms:created xsi:type="dcterms:W3CDTF">2025-04-28T15:43:00Z</dcterms:created>
  <dcterms:modified xsi:type="dcterms:W3CDTF">2025-06-10T1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50495446536fb35fa37faaa60cd87d3934e8b532d8f7fdac862a0a44ca4024</vt:lpwstr>
  </property>
</Properties>
</file>